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DC6CF" w14:textId="77777777" w:rsidR="0001198C" w:rsidRPr="00EB6141" w:rsidRDefault="0001198C">
      <w:pPr>
        <w:jc w:val="center"/>
        <w:rPr>
          <w:rFonts w:ascii="Tahoma" w:eastAsia="Calibri" w:hAnsi="Tahoma" w:cs="Tahoma"/>
          <w:b/>
          <w:sz w:val="56"/>
          <w:szCs w:val="56"/>
          <w:shd w:val="clear" w:color="auto" w:fill="FFE599"/>
        </w:rPr>
      </w:pPr>
      <w:r w:rsidRPr="00EB6141">
        <w:rPr>
          <w:rFonts w:ascii="Tahoma" w:hAnsi="Tahoma" w:cs="Tahoma"/>
          <w:b/>
          <w:sz w:val="56"/>
          <w:szCs w:val="56"/>
        </w:rPr>
        <w:t>BUSINESS QUOTATION</w:t>
      </w:r>
    </w:p>
    <w:p w14:paraId="62A0B655" w14:textId="77777777" w:rsidR="0001198C" w:rsidRDefault="0001198C">
      <w:pPr>
        <w:jc w:val="center"/>
        <w:rPr>
          <w:rFonts w:ascii="Calibri" w:eastAsia="Calibri" w:hAnsi="Calibri" w:cs="Calibri"/>
          <w:shd w:val="clear" w:color="auto" w:fill="FFE599"/>
        </w:rPr>
      </w:pPr>
    </w:p>
    <w:p w14:paraId="4A7FD17E" w14:textId="77777777" w:rsidR="0001198C" w:rsidRDefault="0001198C">
      <w:pPr>
        <w:jc w:val="center"/>
        <w:rPr>
          <w:rFonts w:ascii="Calibri" w:eastAsia="Calibri" w:hAnsi="Calibri" w:cs="Calibri"/>
          <w:shd w:val="clear" w:color="auto" w:fill="FFE599"/>
        </w:rPr>
      </w:pPr>
    </w:p>
    <w:p w14:paraId="2494ADDC" w14:textId="77777777" w:rsidR="0073462B" w:rsidRPr="00000D7E" w:rsidRDefault="00000D7E">
      <w:pPr>
        <w:jc w:val="center"/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  <w:shd w:val="clear" w:color="auto" w:fill="FFE599"/>
        </w:rPr>
        <w:t>[INSERT COMPANY LETTERHEAD]</w:t>
      </w:r>
    </w:p>
    <w:p w14:paraId="76DE97A7" w14:textId="77777777" w:rsidR="0073462B" w:rsidRPr="00000D7E" w:rsidRDefault="0073462B">
      <w:pPr>
        <w:rPr>
          <w:rFonts w:ascii="Calibri" w:eastAsia="Calibri" w:hAnsi="Calibri" w:cs="Calibri"/>
          <w:b/>
        </w:rPr>
      </w:pPr>
    </w:p>
    <w:p w14:paraId="546CCD7D" w14:textId="77777777" w:rsidR="00000D7E" w:rsidRPr="00000D7E" w:rsidRDefault="00000D7E">
      <w:pPr>
        <w:rPr>
          <w:rFonts w:ascii="Calibri" w:eastAsia="Calibri" w:hAnsi="Calibri" w:cs="Calibri"/>
          <w:b/>
        </w:rPr>
      </w:pPr>
    </w:p>
    <w:p w14:paraId="6D141CEF" w14:textId="77777777" w:rsidR="0073462B" w:rsidRPr="00107E62" w:rsidRDefault="00000D7E">
      <w:pPr>
        <w:jc w:val="center"/>
        <w:rPr>
          <w:rFonts w:ascii="Calibri" w:eastAsia="Calibri" w:hAnsi="Calibri" w:cs="Calibri"/>
          <w:b/>
          <w:sz w:val="24"/>
        </w:rPr>
      </w:pPr>
      <w:r w:rsidRPr="00107E62">
        <w:rPr>
          <w:rFonts w:ascii="Calibri" w:eastAsia="Calibri" w:hAnsi="Calibri" w:cs="Calibri"/>
          <w:b/>
          <w:sz w:val="24"/>
        </w:rPr>
        <w:t>QUOTATION FOR</w:t>
      </w:r>
    </w:p>
    <w:p w14:paraId="37A6E593" w14:textId="77777777" w:rsidR="0073462B" w:rsidRPr="00107E62" w:rsidRDefault="00000D7E">
      <w:pPr>
        <w:jc w:val="center"/>
        <w:rPr>
          <w:rFonts w:ascii="Calibri" w:eastAsia="Calibri" w:hAnsi="Calibri" w:cs="Calibri"/>
          <w:sz w:val="24"/>
          <w:shd w:val="clear" w:color="auto" w:fill="FFE599"/>
        </w:rPr>
      </w:pPr>
      <w:r w:rsidRPr="00107E62">
        <w:rPr>
          <w:rFonts w:ascii="Calibri" w:eastAsia="Calibri" w:hAnsi="Calibri" w:cs="Calibri"/>
          <w:sz w:val="24"/>
        </w:rPr>
        <w:t xml:space="preserve"> </w:t>
      </w:r>
      <w:r w:rsidRPr="00107E62">
        <w:rPr>
          <w:rFonts w:ascii="Calibri" w:eastAsia="Calibri" w:hAnsi="Calibri" w:cs="Calibri"/>
          <w:sz w:val="24"/>
          <w:shd w:val="clear" w:color="auto" w:fill="FFE599"/>
        </w:rPr>
        <w:t>[SPECIFY THE PURPOSE]</w:t>
      </w:r>
    </w:p>
    <w:p w14:paraId="18C20FD9" w14:textId="77777777" w:rsidR="0073462B" w:rsidRPr="00000D7E" w:rsidRDefault="0073462B">
      <w:pPr>
        <w:rPr>
          <w:rFonts w:ascii="Calibri" w:eastAsia="Calibri" w:hAnsi="Calibri" w:cs="Calibri"/>
        </w:rPr>
      </w:pPr>
    </w:p>
    <w:p w14:paraId="67E6AA55" w14:textId="77777777" w:rsidR="0073462B" w:rsidRPr="00000D7E" w:rsidRDefault="0073462B">
      <w:pPr>
        <w:rPr>
          <w:rFonts w:ascii="Calibri" w:eastAsia="Calibri" w:hAnsi="Calibri" w:cs="Calibri"/>
        </w:rPr>
      </w:pPr>
    </w:p>
    <w:p w14:paraId="1721690E" w14:textId="77777777" w:rsidR="0073462B" w:rsidRPr="00000D7E" w:rsidRDefault="00000D7E" w:rsidP="00000D7E">
      <w:pPr>
        <w:tabs>
          <w:tab w:val="left" w:pos="90"/>
        </w:tabs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  <w:shd w:val="clear" w:color="auto" w:fill="FFE599"/>
        </w:rPr>
        <w:t>[SPECIFY THE NAME OF THE COMPANY]</w:t>
      </w:r>
    </w:p>
    <w:p w14:paraId="77C80052" w14:textId="77777777" w:rsidR="0073462B" w:rsidRPr="00000D7E" w:rsidRDefault="00000D7E">
      <w:pPr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  <w:shd w:val="clear" w:color="auto" w:fill="FFE599"/>
        </w:rPr>
        <w:t>[SPECIFY THE ADDRESS]</w:t>
      </w:r>
    </w:p>
    <w:p w14:paraId="4EC13982" w14:textId="77777777" w:rsidR="0073462B" w:rsidRDefault="0073462B">
      <w:pPr>
        <w:rPr>
          <w:rFonts w:ascii="Calibri" w:eastAsia="Calibri" w:hAnsi="Calibri" w:cs="Calibri"/>
        </w:rPr>
      </w:pPr>
    </w:p>
    <w:p w14:paraId="65C80378" w14:textId="77777777" w:rsidR="00000D7E" w:rsidRPr="00000D7E" w:rsidRDefault="00000D7E">
      <w:pPr>
        <w:rPr>
          <w:rFonts w:ascii="Calibri" w:eastAsia="Calibri" w:hAnsi="Calibri" w:cs="Calibri"/>
        </w:rPr>
      </w:pPr>
    </w:p>
    <w:p w14:paraId="453A0B3A" w14:textId="77777777" w:rsidR="0073462B" w:rsidRPr="00000D7E" w:rsidRDefault="00000D7E">
      <w:pPr>
        <w:jc w:val="both"/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</w:rPr>
        <w:t>Quotation #</w:t>
      </w:r>
      <w:r w:rsidRPr="00000D7E">
        <w:rPr>
          <w:rFonts w:ascii="Calibri" w:eastAsia="Calibri" w:hAnsi="Calibri" w:cs="Calibri"/>
        </w:rPr>
        <w:tab/>
        <w:t>:</w:t>
      </w:r>
      <w:r w:rsidRPr="00000D7E">
        <w:rPr>
          <w:rFonts w:ascii="Calibri" w:eastAsia="Calibri" w:hAnsi="Calibri" w:cs="Calibri"/>
        </w:rPr>
        <w:tab/>
      </w:r>
      <w:r w:rsidRPr="00000D7E">
        <w:rPr>
          <w:rFonts w:ascii="Calibri" w:eastAsia="Calibri" w:hAnsi="Calibri" w:cs="Calibri"/>
          <w:shd w:val="clear" w:color="auto" w:fill="FFE599"/>
        </w:rPr>
        <w:t>[SPECIFY QUOTATION NUMBER]</w:t>
      </w:r>
    </w:p>
    <w:p w14:paraId="5ECD9AD7" w14:textId="77777777" w:rsidR="00000D7E" w:rsidRPr="00000D7E" w:rsidRDefault="00000D7E">
      <w:pPr>
        <w:jc w:val="both"/>
        <w:rPr>
          <w:rFonts w:ascii="Calibri" w:eastAsia="Calibri" w:hAnsi="Calibri" w:cs="Calibri"/>
        </w:rPr>
      </w:pPr>
      <w:bookmarkStart w:id="0" w:name="_GoBack"/>
      <w:bookmarkEnd w:id="0"/>
    </w:p>
    <w:p w14:paraId="10BA2418" w14:textId="77777777" w:rsidR="0073462B" w:rsidRPr="00000D7E" w:rsidRDefault="00000D7E">
      <w:pPr>
        <w:jc w:val="both"/>
        <w:rPr>
          <w:rFonts w:ascii="Calibri" w:eastAsia="Calibri" w:hAnsi="Calibri" w:cs="Calibri"/>
        </w:rPr>
      </w:pPr>
      <w:r w:rsidRPr="00000D7E">
        <w:rPr>
          <w:rFonts w:ascii="Calibri" w:eastAsia="Calibri" w:hAnsi="Calibri" w:cs="Calibri"/>
        </w:rPr>
        <w:t>Date</w:t>
      </w:r>
      <w:r w:rsidRPr="00000D7E">
        <w:rPr>
          <w:rFonts w:ascii="Calibri" w:eastAsia="Calibri" w:hAnsi="Calibri" w:cs="Calibri"/>
        </w:rPr>
        <w:tab/>
      </w:r>
      <w:r w:rsidRPr="00000D7E">
        <w:rPr>
          <w:rFonts w:ascii="Calibri" w:eastAsia="Calibri" w:hAnsi="Calibri" w:cs="Calibri"/>
        </w:rPr>
        <w:tab/>
        <w:t>:</w:t>
      </w:r>
      <w:r w:rsidRPr="00000D7E">
        <w:rPr>
          <w:rFonts w:ascii="Calibri" w:eastAsia="Calibri" w:hAnsi="Calibri" w:cs="Calibri"/>
        </w:rPr>
        <w:tab/>
        <w:t>00.00.20[</w:t>
      </w:r>
      <w:r w:rsidRPr="00000D7E">
        <w:rPr>
          <w:rFonts w:ascii="Calibri" w:eastAsia="Calibri" w:hAnsi="Calibri" w:cs="Calibri"/>
        </w:rPr>
        <w:tab/>
        <w:t>]</w:t>
      </w:r>
    </w:p>
    <w:p w14:paraId="5007551B" w14:textId="77777777" w:rsidR="0073462B" w:rsidRDefault="0073462B">
      <w:pPr>
        <w:jc w:val="both"/>
        <w:rPr>
          <w:rFonts w:ascii="Calibri" w:eastAsia="Calibri" w:hAnsi="Calibri" w:cs="Calibri"/>
        </w:rPr>
      </w:pPr>
    </w:p>
    <w:p w14:paraId="4458C2FA" w14:textId="77777777" w:rsidR="00000D7E" w:rsidRPr="00000D7E" w:rsidRDefault="00000D7E">
      <w:pPr>
        <w:jc w:val="both"/>
        <w:rPr>
          <w:rFonts w:ascii="Calibri" w:eastAsia="Calibri" w:hAnsi="Calibri" w:cs="Calibri"/>
        </w:rPr>
      </w:pPr>
    </w:p>
    <w:tbl>
      <w:tblPr>
        <w:tblStyle w:val="a"/>
        <w:tblW w:w="9000" w:type="dxa"/>
        <w:tblInd w:w="100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600" w:firstRow="0" w:lastRow="0" w:firstColumn="0" w:lastColumn="0" w:noHBand="1" w:noVBand="1"/>
      </w:tblPr>
      <w:tblGrid>
        <w:gridCol w:w="2250"/>
        <w:gridCol w:w="2250"/>
        <w:gridCol w:w="2250"/>
        <w:gridCol w:w="2250"/>
      </w:tblGrid>
      <w:tr w:rsidR="0073462B" w:rsidRPr="00000D7E" w14:paraId="24AEF645" w14:textId="77777777" w:rsidTr="00107E62"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3CC651" w14:textId="77777777" w:rsidR="0073462B" w:rsidRPr="00000D7E" w:rsidRDefault="00000D7E" w:rsidP="00000D7E">
            <w:pPr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Quotation Prepared By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90CE91" w14:textId="77777777" w:rsidR="0073462B" w:rsidRPr="00000D7E" w:rsidRDefault="0073462B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5172E8" w14:textId="77777777" w:rsidR="0073462B" w:rsidRPr="00000D7E" w:rsidRDefault="00000D7E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Quotation Prepared For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B20D25" w14:textId="77777777" w:rsidR="0073462B" w:rsidRPr="00000D7E" w:rsidRDefault="0073462B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73462B" w:rsidRPr="00000D7E" w14:paraId="45584D9F" w14:textId="77777777" w:rsidTr="00107E62"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2A86E3" w14:textId="77777777" w:rsidR="0073462B" w:rsidRPr="00000D7E" w:rsidRDefault="00000D7E" w:rsidP="00000D7E">
            <w:pPr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Name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8599CA" w14:textId="77777777" w:rsidR="0073462B" w:rsidRPr="00000D7E" w:rsidRDefault="0073462B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69C6BA" w14:textId="77777777" w:rsidR="0073462B" w:rsidRPr="00000D7E" w:rsidRDefault="00000D7E" w:rsidP="00000D7E">
            <w:pPr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Name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F9C06F" w14:textId="77777777" w:rsidR="0073462B" w:rsidRPr="00000D7E" w:rsidRDefault="0073462B" w:rsidP="00000D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73462B" w:rsidRPr="00000D7E" w14:paraId="4FDC44F5" w14:textId="77777777" w:rsidTr="00107E62"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A6AACB" w14:textId="77777777" w:rsidR="0073462B" w:rsidRPr="00000D7E" w:rsidRDefault="00000D7E" w:rsidP="00000D7E">
            <w:pPr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Position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F32C5F" w14:textId="77777777" w:rsidR="0073462B" w:rsidRPr="00000D7E" w:rsidRDefault="0073462B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FA37AB" w14:textId="77777777" w:rsidR="0073462B" w:rsidRPr="00000D7E" w:rsidRDefault="00000D7E" w:rsidP="00000D7E">
            <w:pPr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Position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36580A" w14:textId="77777777" w:rsidR="0073462B" w:rsidRPr="00000D7E" w:rsidRDefault="0073462B" w:rsidP="00000D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73462B" w:rsidRPr="00000D7E" w14:paraId="76B098A5" w14:textId="77777777" w:rsidTr="00107E62"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4E563A" w14:textId="77777777" w:rsidR="0073462B" w:rsidRPr="00000D7E" w:rsidRDefault="00000D7E" w:rsidP="00000D7E">
            <w:pPr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Contact Number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4EC623" w14:textId="77777777" w:rsidR="0073462B" w:rsidRPr="00000D7E" w:rsidRDefault="0073462B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14091A" w14:textId="77777777" w:rsidR="0073462B" w:rsidRPr="00000D7E" w:rsidRDefault="00000D7E" w:rsidP="00000D7E">
            <w:pPr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Contact Number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AE02DC" w14:textId="77777777" w:rsidR="0073462B" w:rsidRPr="00000D7E" w:rsidRDefault="0073462B" w:rsidP="00000D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73462B" w:rsidRPr="00000D7E" w14:paraId="008E8ABD" w14:textId="77777777" w:rsidTr="00107E62"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DCF344" w14:textId="77777777" w:rsidR="0073462B" w:rsidRPr="00000D7E" w:rsidRDefault="00000D7E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Email Address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6D6554" w14:textId="77777777" w:rsidR="0073462B" w:rsidRPr="00000D7E" w:rsidRDefault="0073462B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D4F11A" w14:textId="77777777" w:rsidR="0073462B" w:rsidRPr="00000D7E" w:rsidRDefault="00000D7E" w:rsidP="00000D7E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Email Address: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324505" w14:textId="77777777" w:rsidR="0073462B" w:rsidRPr="00000D7E" w:rsidRDefault="0073462B" w:rsidP="00000D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776D37CB" w14:textId="77777777" w:rsidR="0073462B" w:rsidRPr="00000D7E" w:rsidRDefault="0073462B">
      <w:pPr>
        <w:jc w:val="both"/>
        <w:rPr>
          <w:rFonts w:ascii="Calibri" w:eastAsia="Calibri" w:hAnsi="Calibri" w:cs="Calibri"/>
        </w:rPr>
      </w:pPr>
    </w:p>
    <w:p w14:paraId="340268DC" w14:textId="77777777" w:rsidR="0073462B" w:rsidRPr="00000D7E" w:rsidRDefault="00000D7E">
      <w:pPr>
        <w:jc w:val="both"/>
        <w:rPr>
          <w:rFonts w:ascii="Calibri" w:eastAsia="Calibri" w:hAnsi="Calibri" w:cs="Calibri"/>
        </w:rPr>
      </w:pPr>
      <w:r w:rsidRPr="00000D7E">
        <w:rPr>
          <w:rFonts w:ascii="Calibri" w:eastAsia="Calibri" w:hAnsi="Calibri" w:cs="Calibri"/>
        </w:rPr>
        <w:t>The following are the scope of services being offered to your company for your business needs.</w:t>
      </w:r>
    </w:p>
    <w:p w14:paraId="5B7D7FAF" w14:textId="77777777" w:rsidR="0073462B" w:rsidRPr="00000D7E" w:rsidRDefault="0073462B">
      <w:pPr>
        <w:jc w:val="both"/>
        <w:rPr>
          <w:rFonts w:ascii="Calibri" w:eastAsia="Calibri" w:hAnsi="Calibri" w:cs="Calibri"/>
        </w:rPr>
      </w:pPr>
    </w:p>
    <w:tbl>
      <w:tblPr>
        <w:tblStyle w:val="a0"/>
        <w:tblW w:w="9000" w:type="dxa"/>
        <w:tblInd w:w="100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600" w:firstRow="0" w:lastRow="0" w:firstColumn="0" w:lastColumn="0" w:noHBand="1" w:noVBand="1"/>
      </w:tblPr>
      <w:tblGrid>
        <w:gridCol w:w="3960"/>
        <w:gridCol w:w="1500"/>
        <w:gridCol w:w="1770"/>
        <w:gridCol w:w="1770"/>
      </w:tblGrid>
      <w:tr w:rsidR="0073462B" w:rsidRPr="00000D7E" w14:paraId="565BF8FB" w14:textId="77777777" w:rsidTr="00107E62">
        <w:tc>
          <w:tcPr>
            <w:tcW w:w="3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984C84" w14:textId="77777777" w:rsidR="0073462B" w:rsidRPr="00000D7E" w:rsidRDefault="00000D7E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DESCRIPTION OF WORK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BC4C08" w14:textId="77777777" w:rsidR="0073462B" w:rsidRPr="00000D7E" w:rsidRDefault="00000D7E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COST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BD8DEC" w14:textId="77777777" w:rsidR="0073462B" w:rsidRPr="00000D7E" w:rsidRDefault="00E856EE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ST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FA675C" w14:textId="77777777" w:rsidR="0073462B" w:rsidRPr="00000D7E" w:rsidRDefault="00000D7E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TOTAL AMOUNT</w:t>
            </w:r>
          </w:p>
        </w:tc>
      </w:tr>
      <w:tr w:rsidR="0073462B" w:rsidRPr="00000D7E" w14:paraId="4E26239A" w14:textId="77777777" w:rsidTr="00107E62">
        <w:tc>
          <w:tcPr>
            <w:tcW w:w="3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6B96BE" w14:textId="77777777" w:rsidR="0073462B" w:rsidRPr="00000D7E" w:rsidRDefault="00000D7E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 w:rsidRPr="00000D7E">
              <w:rPr>
                <w:rFonts w:ascii="Calibri" w:eastAsia="Calibri" w:hAnsi="Calibri" w:cs="Calibri"/>
              </w:rPr>
              <w:t>[INSERT WORK DESCRIPTION]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82BD88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ADE153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A9FB9B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</w:tr>
      <w:tr w:rsidR="0073462B" w:rsidRPr="00000D7E" w14:paraId="7E49EDA3" w14:textId="77777777" w:rsidTr="00107E62">
        <w:tc>
          <w:tcPr>
            <w:tcW w:w="3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30B0ED" w14:textId="77777777" w:rsidR="0073462B" w:rsidRPr="00000D7E" w:rsidRDefault="00000D7E" w:rsidP="00000D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000D7E">
              <w:rPr>
                <w:rFonts w:ascii="Calibri" w:eastAsia="Calibri" w:hAnsi="Calibri" w:cs="Calibri"/>
              </w:rPr>
              <w:t>[INSERT WORK DESCRIPTION]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0046BE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A6CE46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4438F5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</w:tr>
      <w:tr w:rsidR="00000D7E" w:rsidRPr="00000D7E" w14:paraId="3806E948" w14:textId="77777777" w:rsidTr="00107E62">
        <w:tc>
          <w:tcPr>
            <w:tcW w:w="3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2E6FDC" w14:textId="77777777" w:rsidR="00000D7E" w:rsidRPr="00000D7E" w:rsidRDefault="00000D7E" w:rsidP="00000D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000D7E">
              <w:rPr>
                <w:rFonts w:ascii="Calibri" w:eastAsia="Calibri" w:hAnsi="Calibri" w:cs="Calibri"/>
              </w:rPr>
              <w:t>[INSERT WORK DESCRIPTION]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864F9F" w14:textId="77777777" w:rsidR="00000D7E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A9549C" w14:textId="77777777" w:rsidR="00000D7E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1FDA4F" w14:textId="77777777" w:rsidR="00000D7E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00D7E" w:rsidRPr="00000D7E">
              <w:rPr>
                <w:rFonts w:ascii="Calibri" w:eastAsia="Calibri" w:hAnsi="Calibri" w:cs="Calibri"/>
              </w:rPr>
              <w:t>000,000.00</w:t>
            </w:r>
          </w:p>
        </w:tc>
      </w:tr>
      <w:tr w:rsidR="0073462B" w:rsidRPr="00000D7E" w14:paraId="301EF63C" w14:textId="77777777" w:rsidTr="00107E62">
        <w:tc>
          <w:tcPr>
            <w:tcW w:w="3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304E29" w14:textId="77777777" w:rsidR="0073462B" w:rsidRPr="00000D7E" w:rsidRDefault="00000D7E" w:rsidP="00000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 w:rsidRPr="00000D7E">
              <w:rPr>
                <w:rFonts w:ascii="Calibri" w:eastAsia="Calibri" w:hAnsi="Calibri" w:cs="Calibri"/>
                <w:b/>
              </w:rPr>
              <w:t>TOTAL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338762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s.</w:t>
            </w:r>
            <w:r w:rsidR="00000D7E" w:rsidRPr="00000D7E">
              <w:rPr>
                <w:rFonts w:ascii="Calibri" w:eastAsia="Calibri" w:hAnsi="Calibri" w:cs="Calibri"/>
                <w:b/>
              </w:rPr>
              <w:t>000,000.0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DDAA9F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s.</w:t>
            </w:r>
            <w:r w:rsidR="00000D7E" w:rsidRPr="00000D7E">
              <w:rPr>
                <w:rFonts w:ascii="Calibri" w:eastAsia="Calibri" w:hAnsi="Calibri" w:cs="Calibri"/>
                <w:b/>
              </w:rPr>
              <w:t>000,000.00</w:t>
            </w: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E75E70" w14:textId="77777777" w:rsidR="0073462B" w:rsidRPr="00000D7E" w:rsidRDefault="00E856EE" w:rsidP="00000D7E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s.</w:t>
            </w:r>
            <w:r w:rsidR="00000D7E" w:rsidRPr="00000D7E">
              <w:rPr>
                <w:rFonts w:ascii="Calibri" w:eastAsia="Calibri" w:hAnsi="Calibri" w:cs="Calibri"/>
                <w:b/>
              </w:rPr>
              <w:t>000,000.00</w:t>
            </w:r>
          </w:p>
        </w:tc>
      </w:tr>
    </w:tbl>
    <w:p w14:paraId="2ED925E7" w14:textId="77777777" w:rsidR="0073462B" w:rsidRDefault="0073462B">
      <w:pPr>
        <w:jc w:val="both"/>
        <w:rPr>
          <w:rFonts w:ascii="Calibri" w:eastAsia="Calibri" w:hAnsi="Calibri" w:cs="Calibri"/>
        </w:rPr>
      </w:pPr>
    </w:p>
    <w:p w14:paraId="5B8FDB0B" w14:textId="77777777" w:rsidR="00000D7E" w:rsidRPr="00000D7E" w:rsidRDefault="00000D7E">
      <w:pPr>
        <w:jc w:val="both"/>
        <w:rPr>
          <w:rFonts w:ascii="Calibri" w:eastAsia="Calibri" w:hAnsi="Calibri" w:cs="Calibri"/>
        </w:rPr>
      </w:pPr>
    </w:p>
    <w:p w14:paraId="38D323D1" w14:textId="77777777" w:rsidR="00107E62" w:rsidRPr="00000D7E" w:rsidRDefault="00000D7E">
      <w:pPr>
        <w:jc w:val="both"/>
        <w:rPr>
          <w:rFonts w:ascii="Calibri" w:eastAsia="Calibri" w:hAnsi="Calibri" w:cs="Calibri"/>
        </w:rPr>
      </w:pPr>
      <w:r w:rsidRPr="00000D7E">
        <w:rPr>
          <w:rFonts w:ascii="Calibri" w:eastAsia="Calibri" w:hAnsi="Calibri" w:cs="Calibri"/>
        </w:rPr>
        <w:t xml:space="preserve">This quotation shall be valid for </w:t>
      </w:r>
      <w:r w:rsidRPr="00000D7E">
        <w:rPr>
          <w:rFonts w:ascii="Calibri" w:eastAsia="Calibri" w:hAnsi="Calibri" w:cs="Calibri"/>
          <w:shd w:val="clear" w:color="auto" w:fill="FFE599"/>
        </w:rPr>
        <w:t>[SPECIFY THE PERIOD OF VALIDITY]</w:t>
      </w:r>
      <w:r w:rsidRPr="00000D7E">
        <w:rPr>
          <w:rFonts w:ascii="Calibri" w:eastAsia="Calibri" w:hAnsi="Calibri" w:cs="Calibri"/>
        </w:rPr>
        <w:t>. Any special services shall incur additional cost, which shall be agreed upon by the parties.</w:t>
      </w:r>
    </w:p>
    <w:p w14:paraId="1711D535" w14:textId="77777777" w:rsidR="0073462B" w:rsidRPr="00000D7E" w:rsidRDefault="00000D7E">
      <w:pPr>
        <w:jc w:val="both"/>
        <w:rPr>
          <w:rFonts w:ascii="Calibri" w:eastAsia="Calibri" w:hAnsi="Calibri" w:cs="Calibri"/>
          <w:b/>
        </w:rPr>
      </w:pPr>
      <w:r w:rsidRPr="00000D7E">
        <w:rPr>
          <w:rFonts w:ascii="Calibri" w:eastAsia="Calibri" w:hAnsi="Calibri" w:cs="Calibri"/>
          <w:b/>
        </w:rPr>
        <w:lastRenderedPageBreak/>
        <w:t>Customer:</w:t>
      </w:r>
    </w:p>
    <w:p w14:paraId="222D0249" w14:textId="77777777" w:rsidR="0073462B" w:rsidRPr="00000D7E" w:rsidRDefault="00000D7E">
      <w:pPr>
        <w:jc w:val="both"/>
        <w:rPr>
          <w:rFonts w:ascii="Calibri" w:eastAsia="Calibri" w:hAnsi="Calibri" w:cs="Calibri"/>
        </w:rPr>
      </w:pPr>
      <w:r w:rsidRPr="00000D7E">
        <w:rPr>
          <w:rFonts w:ascii="Calibri" w:eastAsia="Calibri" w:hAnsi="Calibri" w:cs="Calibri"/>
        </w:rPr>
        <w:tab/>
      </w:r>
    </w:p>
    <w:p w14:paraId="33BD6E8E" w14:textId="77777777" w:rsidR="0073462B" w:rsidRPr="00000D7E" w:rsidRDefault="00000D7E">
      <w:pPr>
        <w:jc w:val="both"/>
        <w:rPr>
          <w:rFonts w:ascii="Calibri" w:eastAsia="Calibri" w:hAnsi="Calibri" w:cs="Calibri"/>
        </w:rPr>
      </w:pPr>
      <w:r w:rsidRPr="00000D7E">
        <w:rPr>
          <w:rFonts w:ascii="Calibri" w:eastAsia="Calibri" w:hAnsi="Calibri" w:cs="Calibri"/>
        </w:rPr>
        <w:t>I have read and fully understood the content and terms of this quotation.</w:t>
      </w:r>
    </w:p>
    <w:p w14:paraId="054714BB" w14:textId="77777777" w:rsidR="0073462B" w:rsidRDefault="0073462B">
      <w:pPr>
        <w:jc w:val="both"/>
        <w:rPr>
          <w:rFonts w:ascii="Calibri" w:eastAsia="Calibri" w:hAnsi="Calibri" w:cs="Calibri"/>
        </w:rPr>
      </w:pPr>
    </w:p>
    <w:p w14:paraId="12F306EE" w14:textId="77777777" w:rsidR="00000D7E" w:rsidRPr="00000D7E" w:rsidRDefault="00000D7E">
      <w:pPr>
        <w:jc w:val="both"/>
        <w:rPr>
          <w:rFonts w:ascii="Calibri" w:eastAsia="Calibri" w:hAnsi="Calibri" w:cs="Calibri"/>
        </w:rPr>
      </w:pPr>
    </w:p>
    <w:p w14:paraId="105D8665" w14:textId="77777777" w:rsidR="0073462B" w:rsidRPr="00000D7E" w:rsidRDefault="00000D7E">
      <w:pPr>
        <w:jc w:val="both"/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  <w:shd w:val="clear" w:color="auto" w:fill="FFE599"/>
        </w:rPr>
        <w:t>[INSERT NAME AND SIGNATURE]</w:t>
      </w:r>
    </w:p>
    <w:p w14:paraId="6EF9916D" w14:textId="77777777" w:rsidR="0073462B" w:rsidRPr="00000D7E" w:rsidRDefault="00000D7E">
      <w:pPr>
        <w:jc w:val="both"/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  <w:shd w:val="clear" w:color="auto" w:fill="FFE599"/>
        </w:rPr>
        <w:t>[SPECIFY POSITION]</w:t>
      </w:r>
    </w:p>
    <w:p w14:paraId="774D0066" w14:textId="77777777" w:rsidR="0073462B" w:rsidRPr="00000D7E" w:rsidRDefault="00000D7E">
      <w:pPr>
        <w:jc w:val="both"/>
        <w:rPr>
          <w:rFonts w:ascii="Calibri" w:eastAsia="Calibri" w:hAnsi="Calibri" w:cs="Calibri"/>
        </w:rPr>
      </w:pPr>
      <w:r w:rsidRPr="00000D7E">
        <w:rPr>
          <w:rFonts w:ascii="Calibri" w:eastAsia="Calibri" w:hAnsi="Calibri" w:cs="Calibri"/>
          <w:shd w:val="clear" w:color="auto" w:fill="FFE599"/>
        </w:rPr>
        <w:t>[Date Signed]</w:t>
      </w:r>
    </w:p>
    <w:p w14:paraId="6015485B" w14:textId="77777777" w:rsidR="0073462B" w:rsidRDefault="0073462B">
      <w:pPr>
        <w:jc w:val="both"/>
        <w:rPr>
          <w:rFonts w:ascii="Calibri" w:eastAsia="Calibri" w:hAnsi="Calibri" w:cs="Calibri"/>
        </w:rPr>
      </w:pPr>
    </w:p>
    <w:p w14:paraId="2B85BC47" w14:textId="77777777" w:rsidR="00000D7E" w:rsidRPr="00000D7E" w:rsidRDefault="00000D7E">
      <w:pPr>
        <w:jc w:val="both"/>
        <w:rPr>
          <w:rFonts w:ascii="Calibri" w:eastAsia="Calibri" w:hAnsi="Calibri" w:cs="Calibri"/>
        </w:rPr>
      </w:pPr>
    </w:p>
    <w:p w14:paraId="4494B4E0" w14:textId="77777777" w:rsidR="0073462B" w:rsidRPr="00000D7E" w:rsidRDefault="00000D7E">
      <w:pPr>
        <w:jc w:val="both"/>
        <w:rPr>
          <w:rFonts w:ascii="Calibri" w:eastAsia="Calibri" w:hAnsi="Calibri" w:cs="Calibri"/>
          <w:b/>
        </w:rPr>
      </w:pPr>
      <w:r w:rsidRPr="00000D7E">
        <w:rPr>
          <w:rFonts w:ascii="Calibri" w:eastAsia="Calibri" w:hAnsi="Calibri" w:cs="Calibri"/>
          <w:b/>
        </w:rPr>
        <w:t>Company:</w:t>
      </w:r>
    </w:p>
    <w:p w14:paraId="17EBE159" w14:textId="77777777" w:rsidR="0073462B" w:rsidRPr="00000D7E" w:rsidRDefault="0073462B">
      <w:pPr>
        <w:jc w:val="both"/>
        <w:rPr>
          <w:rFonts w:ascii="Calibri" w:eastAsia="Calibri" w:hAnsi="Calibri" w:cs="Calibri"/>
          <w:b/>
        </w:rPr>
      </w:pPr>
    </w:p>
    <w:p w14:paraId="4F30E35B" w14:textId="77777777" w:rsidR="0073462B" w:rsidRDefault="0073462B">
      <w:pPr>
        <w:jc w:val="both"/>
        <w:rPr>
          <w:rFonts w:ascii="Calibri" w:eastAsia="Calibri" w:hAnsi="Calibri" w:cs="Calibri"/>
        </w:rPr>
      </w:pPr>
    </w:p>
    <w:p w14:paraId="218EF39A" w14:textId="77777777" w:rsidR="00000D7E" w:rsidRDefault="00000D7E">
      <w:pPr>
        <w:jc w:val="both"/>
        <w:rPr>
          <w:rFonts w:ascii="Calibri" w:eastAsia="Calibri" w:hAnsi="Calibri" w:cs="Calibri"/>
        </w:rPr>
      </w:pPr>
    </w:p>
    <w:p w14:paraId="042410BF" w14:textId="77777777" w:rsidR="00000D7E" w:rsidRDefault="00000D7E">
      <w:pPr>
        <w:jc w:val="both"/>
        <w:rPr>
          <w:rFonts w:ascii="Calibri" w:eastAsia="Calibri" w:hAnsi="Calibri" w:cs="Calibri"/>
        </w:rPr>
      </w:pPr>
    </w:p>
    <w:p w14:paraId="76A332E5" w14:textId="77777777" w:rsidR="00000D7E" w:rsidRPr="00000D7E" w:rsidRDefault="00000D7E">
      <w:pPr>
        <w:jc w:val="both"/>
        <w:rPr>
          <w:rFonts w:ascii="Calibri" w:eastAsia="Calibri" w:hAnsi="Calibri" w:cs="Calibri"/>
        </w:rPr>
      </w:pPr>
    </w:p>
    <w:p w14:paraId="6DE46E47" w14:textId="77777777" w:rsidR="0073462B" w:rsidRPr="00000D7E" w:rsidRDefault="00000D7E">
      <w:pPr>
        <w:jc w:val="both"/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  <w:shd w:val="clear" w:color="auto" w:fill="FFE599"/>
        </w:rPr>
        <w:t>[INSERT NAME AND SIGNATURE]</w:t>
      </w:r>
    </w:p>
    <w:p w14:paraId="6F6799FE" w14:textId="77777777" w:rsidR="0073462B" w:rsidRPr="00000D7E" w:rsidRDefault="00000D7E">
      <w:pPr>
        <w:jc w:val="both"/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  <w:shd w:val="clear" w:color="auto" w:fill="FFE599"/>
        </w:rPr>
        <w:t>[SPECIFY POSITION]</w:t>
      </w:r>
    </w:p>
    <w:p w14:paraId="748B9D61" w14:textId="77777777" w:rsidR="0073462B" w:rsidRPr="00000D7E" w:rsidRDefault="00000D7E">
      <w:pPr>
        <w:jc w:val="both"/>
        <w:rPr>
          <w:rFonts w:ascii="Calibri" w:eastAsia="Calibri" w:hAnsi="Calibri" w:cs="Calibri"/>
          <w:shd w:val="clear" w:color="auto" w:fill="FFE599"/>
        </w:rPr>
      </w:pPr>
      <w:r w:rsidRPr="00000D7E">
        <w:rPr>
          <w:rFonts w:ascii="Calibri" w:eastAsia="Calibri" w:hAnsi="Calibri" w:cs="Calibri"/>
          <w:shd w:val="clear" w:color="auto" w:fill="FFE599"/>
        </w:rPr>
        <w:t>[Date Signed]</w:t>
      </w:r>
    </w:p>
    <w:p w14:paraId="2B219909" w14:textId="77777777" w:rsidR="0073462B" w:rsidRDefault="0073462B">
      <w:pPr>
        <w:jc w:val="both"/>
        <w:rPr>
          <w:rFonts w:ascii="Calibri" w:eastAsia="Calibri" w:hAnsi="Calibri" w:cs="Calibri"/>
        </w:rPr>
      </w:pPr>
    </w:p>
    <w:p w14:paraId="42F8BF6B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5BD43AD8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77E25B8A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41DEACA0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16915AC2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615375C7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59DA4110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24FEE0A0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60FC1D7C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43040333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0BFB9D9D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4EDA3A98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2506B9A7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0E0D0CBE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25AE9D08" w14:textId="77777777" w:rsidR="0001198C" w:rsidRDefault="0001198C">
      <w:pPr>
        <w:jc w:val="both"/>
        <w:rPr>
          <w:rFonts w:ascii="Calibri" w:eastAsia="Calibri" w:hAnsi="Calibri" w:cs="Calibri"/>
        </w:rPr>
      </w:pPr>
    </w:p>
    <w:p w14:paraId="36CB04BD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25818F6B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7667BDA8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04E3C24E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30A1EFF2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4F7EE6F0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526E5EBA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6F34E1BB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5AC4ACCE" w14:textId="77777777" w:rsidR="00164D7C" w:rsidRDefault="00164D7C">
      <w:pPr>
        <w:jc w:val="both"/>
        <w:rPr>
          <w:rFonts w:ascii="Calibri" w:eastAsia="Calibri" w:hAnsi="Calibri" w:cs="Calibri"/>
        </w:rPr>
      </w:pPr>
    </w:p>
    <w:p w14:paraId="46264E00" w14:textId="77777777" w:rsidR="0001198C" w:rsidRPr="0001198C" w:rsidRDefault="0001198C" w:rsidP="0001198C">
      <w:pPr>
        <w:rPr>
          <w:sz w:val="24"/>
        </w:rPr>
      </w:pPr>
    </w:p>
    <w:sectPr w:rsidR="0001198C" w:rsidRPr="0001198C" w:rsidSect="00107E62">
      <w:footerReference w:type="default" r:id="rId8"/>
      <w:pgSz w:w="11907" w:h="16839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0F92F6" w14:textId="77777777" w:rsidR="003B2B77" w:rsidRDefault="003B2B77" w:rsidP="0001198C">
      <w:pPr>
        <w:spacing w:line="240" w:lineRule="auto"/>
      </w:pPr>
      <w:r>
        <w:separator/>
      </w:r>
    </w:p>
  </w:endnote>
  <w:endnote w:type="continuationSeparator" w:id="0">
    <w:p w14:paraId="62A25C4E" w14:textId="77777777" w:rsidR="003B2B77" w:rsidRDefault="003B2B77" w:rsidP="000119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3E888" w14:textId="77777777" w:rsidR="0001198C" w:rsidRDefault="0001198C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D9DA26" wp14:editId="3B92A4EB">
              <wp:simplePos x="0" y="0"/>
              <wp:positionH relativeFrom="column">
                <wp:posOffset>-914400</wp:posOffset>
              </wp:positionH>
              <wp:positionV relativeFrom="paragraph">
                <wp:posOffset>423545</wp:posOffset>
              </wp:positionV>
              <wp:extent cx="3680460" cy="19431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80460" cy="194310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0CADB6D" id="Rectangle 1" o:spid="_x0000_s1026" style="position:absolute;margin-left:-1in;margin-top:33.35pt;width:289.8pt;height:15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" fillcolor="#00b0f0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297A4" w14:textId="77777777" w:rsidR="003B2B77" w:rsidRDefault="003B2B77" w:rsidP="0001198C">
      <w:pPr>
        <w:spacing w:line="240" w:lineRule="auto"/>
      </w:pPr>
      <w:r>
        <w:separator/>
      </w:r>
    </w:p>
  </w:footnote>
  <w:footnote w:type="continuationSeparator" w:id="0">
    <w:p w14:paraId="52E847EB" w14:textId="77777777" w:rsidR="003B2B77" w:rsidRDefault="003B2B77" w:rsidP="0001198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GzMDS1MDM0MDJX0lEKTi0uzszPAykwqgUAiPkfqiwAAAA="/>
  </w:docVars>
  <w:rsids>
    <w:rsidRoot w:val="0073462B"/>
    <w:rsid w:val="00000D7E"/>
    <w:rsid w:val="0001198C"/>
    <w:rsid w:val="00107E62"/>
    <w:rsid w:val="00164D7C"/>
    <w:rsid w:val="00371B65"/>
    <w:rsid w:val="003B2B77"/>
    <w:rsid w:val="0073462B"/>
    <w:rsid w:val="007D5E2A"/>
    <w:rsid w:val="00826A14"/>
    <w:rsid w:val="009A41A8"/>
    <w:rsid w:val="00AD285B"/>
    <w:rsid w:val="00BB6194"/>
    <w:rsid w:val="00CA64B2"/>
    <w:rsid w:val="00D02A89"/>
    <w:rsid w:val="00E856EE"/>
    <w:rsid w:val="00EB6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4C483"/>
  <w15:docId w15:val="{0BDC5912-BE0F-4FF6-AA5A-3C44B238F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9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98C"/>
  </w:style>
  <w:style w:type="paragraph" w:styleId="Footer">
    <w:name w:val="footer"/>
    <w:basedOn w:val="Normal"/>
    <w:link w:val="FooterChar"/>
    <w:uiPriority w:val="99"/>
    <w:unhideWhenUsed/>
    <w:rsid w:val="000119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98C"/>
  </w:style>
  <w:style w:type="paragraph" w:styleId="ListParagraph">
    <w:name w:val="List Paragraph"/>
    <w:basedOn w:val="Normal"/>
    <w:uiPriority w:val="34"/>
    <w:qFormat/>
    <w:rsid w:val="0001198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16741-2AE8-4FA7-9BA1-173B9B423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berry</dc:creator>
  <cp:lastModifiedBy>MahendiAli Kadiwala</cp:lastModifiedBy>
  <cp:revision>10</cp:revision>
  <cp:lastPrinted>2019-02-15T05:04:00Z</cp:lastPrinted>
  <dcterms:created xsi:type="dcterms:W3CDTF">2018-06-07T11:36:00Z</dcterms:created>
  <dcterms:modified xsi:type="dcterms:W3CDTF">2020-03-24T08:44:00Z</dcterms:modified>
</cp:coreProperties>
</file>